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412d41be40ae809289ec646fe96aa2d5f482b3"/>
    <w:p>
      <w:pPr>
        <w:pStyle w:val="Heading2"/>
      </w:pPr>
      <w:r>
        <w:t xml:space="preserve">Appendix 19.A Observer Coverage and Sampling of the Sablefish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10-16</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sablefish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4"/>
        <w:gridCol w:w="1020"/>
        <w:gridCol w:w="1086"/>
        <w:gridCol w:w="1086"/>
        <w:gridCol w:w="1086"/>
        <w:gridCol w:w="1086"/>
        <w:gridCol w:w="874"/>
        <w:gridCol w:w="1086"/>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sablefish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0</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2</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7</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6</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6</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5</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8</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2</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1</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6</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4</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r>
      <w:tr>
        <w:trPr>
          <w:trHeight w:val="596"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sablefish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
        <w:gridCol w:w="1070"/>
        <w:gridCol w:w="1162"/>
        <w:gridCol w:w="1277"/>
        <w:gridCol w:w="1315"/>
        <w:gridCol w:w="1139"/>
        <w:gridCol w:w="1300"/>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98"/>
        <w:gridCol w:w="1169"/>
        <w:gridCol w:w="1311"/>
        <w:gridCol w:w="1169"/>
        <w:gridCol w:w="1169"/>
        <w:gridCol w:w="1311"/>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sablefish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7</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2</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9</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94</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23</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33</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5</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0</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8</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9</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1</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1</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r>
      <w:tr>
        <w:trPr>
          <w:trHeight w:val="596"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0"/>
        <w:gridCol w:w="1181"/>
        <w:gridCol w:w="1147"/>
        <w:gridCol w:w="1257"/>
        <w:gridCol w:w="1147"/>
        <w:gridCol w:w="1130"/>
        <w:gridCol w:w="1257"/>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sablefish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4</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r>
      <w:tr>
        <w:trPr>
          <w:trHeight w:val="56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w:t>
            </w:r>
          </w:p>
        </w:tc>
      </w:tr>
      <w:tr>
        <w:trPr>
          <w:trHeight w:val="56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r>
      <w:tr>
        <w:trPr>
          <w:trHeight w:val="56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r>
      <w:tr>
        <w:trPr>
          <w:trHeight w:val="56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r>
      <w:tr>
        <w:trPr>
          <w:trHeight w:val="56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r>
      <w:tr>
        <w:trPr>
          <w:trHeight w:val="56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7</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6</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1</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r>
      <w:tr>
        <w:trPr>
          <w:trHeight w:val="56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r>
      <w:tr>
        <w:trPr>
          <w:trHeight w:val="56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r>
      <w:tr>
        <w:trPr>
          <w:trHeight w:val="56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r>
      <w:tr>
        <w:trPr>
          <w:trHeight w:val="56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r>
      <w:tr>
        <w:trPr>
          <w:trHeight w:val="56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r>
      <w:tr>
        <w:trPr>
          <w:trHeight w:val="56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r>
      <w:tr>
        <w:trPr>
          <w:trHeight w:val="56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r>
      <w:tr>
        <w:trPr>
          <w:trHeight w:val="562"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r>
      <w:tr>
        <w:trPr>
          <w:trHeight w:val="5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r>
      <w:tr>
        <w:trPr>
          <w:trHeight w:val="562"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r>
      <w:tr>
        <w:trPr>
          <w:trHeight w:val="56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r>
      <w:tr>
        <w:trPr>
          <w:trHeight w:val="56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56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r>
      <w:tr>
        <w:trPr>
          <w:trHeight w:val="562"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r>
      <w:tr>
        <w:trPr>
          <w:trHeight w:val="562"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r>
      <w:tr>
        <w:trPr>
          <w:trHeight w:val="562"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r>
      <w:tr>
        <w:trPr>
          <w:trHeight w:val="562"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ablefish_obs_coverage_oct2023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oct2023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oct2023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oct2023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oct2023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oct2023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oct2023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oct2023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oct2023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oct2023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oct2023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sable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sablefish_obs_coverage_oct2023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sable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sable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sablefish_obs_coverage_oct2023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sable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sable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sablefish_obs_coverage_oct2023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sable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16:23:03Z</dcterms:created>
  <dcterms:modified xsi:type="dcterms:W3CDTF">2023-10-16T16: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